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Robotics Engineer position at your esteemed organization in China Guangzhou. As a highly motivated and technically proficient professional with a passion for innovation in automation and intelligent systems, I am eager to contribute my expertise to a dynamic team that is shaping the future of technology in one of China’s most vibrant industrial hubs. My academic background, hands-on experience, and deep understanding of robotics principles align seamlessly with the requirements of this role, and I am confident that my skills will add value to your organization’s mission in China Guangzhou.</w:t>
      </w:r>
    </w:p>
    <w:bookmarkStart w:id="20" w:name="why-robotics-engineer"/>
    <w:p>
      <w:pPr>
        <w:pStyle w:val="Heading2"/>
      </w:pPr>
      <w:r>
        <w:t xml:space="preserve">Why Robotics Engineer?</w:t>
      </w:r>
    </w:p>
    <w:p>
      <w:pPr>
        <w:pStyle w:val="FirstParagraph"/>
      </w:pPr>
      <w:r>
        <w:t xml:space="preserve">As a Robotics Engineer, I have dedicated my career to bridging the gap between theoretical concepts and real-world applications. My work spans the design, development, and implementation of autonomous systems that enhance efficiency, precision, and safety across industries. From industrial automation to service robotics, I thrive in environments where creativity meets technical rigor. In China Guangzhou—a city renowned for its cutting-edge manufacturing sector and rapid technological advancements—I see unparalleled opportunities to contribute to projects that drive innovation on a global scale.</w:t>
      </w:r>
    </w:p>
    <w:bookmarkEnd w:id="20"/>
    <w:bookmarkStart w:id="21" w:name="expertise-and-experience"/>
    <w:p>
      <w:pPr>
        <w:pStyle w:val="Heading2"/>
      </w:pPr>
      <w:r>
        <w:t xml:space="preserve">Expertise and Experience</w:t>
      </w:r>
    </w:p>
    <w:p>
      <w:pPr>
        <w:pStyle w:val="FirstParagraph"/>
      </w:pPr>
      <w:r>
        <w:t xml:space="preserve">With a Master’s degree in Robotics Engineering from [Your University] and over [X years] of professional experience, I have developed a robust skill set in areas such as sensor integration, machine learning algorithms, control systems, and human-robot interaction. My recent work at [Previous Company/Organization] involved designing collaborative robots (cobots) for automotive assembly lines, which reduced production downtime by 25% and improved operational efficiency. This project required close collaboration with cross-functional teams to ensure seamless integration of hardware and software, a skill I have honed through years of interdisciplinary work.</w:t>
      </w:r>
    </w:p>
    <w:p>
      <w:pPr>
        <w:pStyle w:val="BodyText"/>
      </w:pPr>
      <w:r>
        <w:t xml:space="preserve">One of my most significant achievements was leading the development of an AI-powered warehouse automation system for [Previous Company/Organization]. By leveraging computer vision and real-time data processing, we created a solution that optimized inventory management and reduced human error by 40%. This project not only demonstrated my technical capabilities but also reinforced my ability to deliver results in fast-paced, high-stakes environments—a trait I believe is critical for success in China Guangzhou’s competitive tech landscape.</w:t>
      </w:r>
    </w:p>
    <w:bookmarkEnd w:id="21"/>
    <w:bookmarkStart w:id="22" w:name="why-china-guangzhou"/>
    <w:p>
      <w:pPr>
        <w:pStyle w:val="Heading2"/>
      </w:pPr>
      <w:r>
        <w:t xml:space="preserve">Why China Guangzhou?</w:t>
      </w:r>
    </w:p>
    <w:p>
      <w:pPr>
        <w:pStyle w:val="FirstParagraph"/>
      </w:pPr>
      <w:r>
        <w:t xml:space="preserve">China Guangzhou has long been a beacon of innovation, with its strategic location, thriving manufacturing sector, and commitment to technological advancement. The city’s focus on smart cities, advanced manufacturing, and artificial intelligence creates a fertile ground for robotics engineers to make a tangible impact. I am particularly inspired by the opportunities to work on projects that address urbanization challenges, such as intelligent transportation systems and sustainable energy solutions. Guangzhou’s vibrant ecosystem of startups, research institutions, and multinational corporations offers an ideal environment for growth and collaboration.</w:t>
      </w:r>
    </w:p>
    <w:p>
      <w:pPr>
        <w:pStyle w:val="BodyText"/>
      </w:pPr>
      <w:r>
        <w:t xml:space="preserve">Moreover, my cultural adaptability and fluency in [language if applicable] have prepared me to thrive in diverse professional settings. I am deeply respectful of Chinese business practices and values, which I believe are essential for building trust and fostering long-term partnerships. In China Guangzhou, I am eager to contribute my technical expertise while learning from the region’s rich tradition of engineering excellence.</w:t>
      </w:r>
    </w:p>
    <w:bookmarkEnd w:id="22"/>
    <w:bookmarkStart w:id="23" w:name="alignment-with-your-organization"/>
    <w:p>
      <w:pPr>
        <w:pStyle w:val="Heading2"/>
      </w:pPr>
      <w:r>
        <w:t xml:space="preserve">Alignment with Your Organization</w:t>
      </w:r>
    </w:p>
    <w:p>
      <w:pPr>
        <w:pStyle w:val="FirstParagraph"/>
      </w:pPr>
      <w:r>
        <w:t xml:space="preserve">Your organization’s commitment to [specific project, innovation, or value mentioned in the job posting] resonates strongly with my professional aspirations. I am particularly drawn to your work on [specific technology or initiative], as it aligns with my passion for [related field]. I am confident that my background in [specific skill or experience] and my ability to think critically and creatively will enable me to contribute meaningfully to your team.</w:t>
      </w:r>
    </w:p>
    <w:p>
      <w:pPr>
        <w:pStyle w:val="BodyText"/>
      </w:pPr>
      <w:r>
        <w:t xml:space="preserve">Furthermore, I am excited about the potential to collaborate with local engineers and researchers in China Guangzhou. The city’s emphasis on innovation-driven development presents an opportunity to work on projects that push the boundaries of what robotics can achieve. Whether it’s developing next-generation automation solutions or exploring applications in healthcare, logistics, or environmental sustainability, I am eager to contribute my expertise to meaningful initiative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Robotics Engineer in China Guangzhou. My technical skills, combined with my passion for innovation and adaptability in multicultural environments, position me to make a significant contribution to your organization. I would welcome the chance to discuss how my background and vision align with your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18:22Z</dcterms:created>
  <dcterms:modified xsi:type="dcterms:W3CDTF">2026-07-23T03:18:22Z</dcterms:modified>
</cp:coreProperties>
</file>

<file path=docProps/custom.xml><?xml version="1.0" encoding="utf-8"?>
<Properties xmlns="http://schemas.openxmlformats.org/officeDocument/2006/custom-properties" xmlns:vt="http://schemas.openxmlformats.org/officeDocument/2006/docPropsVTypes"/>
</file>